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A0029" w14:textId="77777777" w:rsidR="00A13CA3" w:rsidRPr="00CE20C3" w:rsidRDefault="00A13CA3" w:rsidP="00A13CA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lang w:val="en-GB"/>
        </w:rPr>
      </w:pPr>
      <w:r w:rsidRPr="00CE20C3">
        <w:rPr>
          <w:rFonts w:ascii="Times New Roman" w:hAnsi="Times New Roman"/>
          <w:b/>
          <w:bCs/>
          <w:lang w:val="en-GB"/>
        </w:rPr>
        <w:t>Supplementary Table 1: oligo primers and probes used in clinical samples.</w:t>
      </w:r>
    </w:p>
    <w:p w14:paraId="4C0506AD" w14:textId="77777777" w:rsidR="00A13CA3" w:rsidRPr="00CE20C3" w:rsidRDefault="00A13CA3" w:rsidP="00A13CA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8"/>
        <w:gridCol w:w="6762"/>
      </w:tblGrid>
      <w:tr w:rsidR="00A13CA3" w:rsidRPr="00CE20C3" w14:paraId="5BD64AD7" w14:textId="77777777" w:rsidTr="00EE409F">
        <w:trPr>
          <w:cantSplit/>
          <w:trHeight w:val="340"/>
        </w:trPr>
        <w:tc>
          <w:tcPr>
            <w:tcW w:w="25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DDF642" w14:textId="77777777" w:rsidR="00A13CA3" w:rsidRPr="00CE20C3" w:rsidRDefault="00A13CA3" w:rsidP="00EE409F">
            <w:pPr>
              <w:jc w:val="center"/>
              <w:rPr>
                <w:rFonts w:ascii="Arial Narrow" w:hAnsi="Arial Narrow"/>
                <w:szCs w:val="24"/>
                <w:lang w:val="en-GB"/>
              </w:rPr>
            </w:pPr>
            <w:r w:rsidRPr="00CE20C3">
              <w:rPr>
                <w:rFonts w:ascii="Arial Narrow" w:hAnsi="Arial Narrow"/>
                <w:b/>
                <w:szCs w:val="24"/>
                <w:lang w:val="en-GB"/>
              </w:rPr>
              <w:t>Serotype</w:t>
            </w:r>
          </w:p>
        </w:tc>
        <w:tc>
          <w:tcPr>
            <w:tcW w:w="67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3D32E5" w14:textId="77777777" w:rsidR="00A13CA3" w:rsidRPr="00CE20C3" w:rsidRDefault="00A13CA3" w:rsidP="00EE409F">
            <w:pPr>
              <w:jc w:val="center"/>
              <w:rPr>
                <w:rFonts w:ascii="Arial Narrow" w:hAnsi="Arial Narrow"/>
                <w:szCs w:val="24"/>
                <w:lang w:val="en-GB"/>
              </w:rPr>
            </w:pPr>
            <w:r w:rsidRPr="00CE20C3">
              <w:rPr>
                <w:rFonts w:ascii="Arial Narrow" w:hAnsi="Arial Narrow"/>
                <w:b/>
                <w:szCs w:val="24"/>
                <w:lang w:val="en-GB"/>
              </w:rPr>
              <w:t>Sequence of Primers and Probes (5’-3’)</w:t>
            </w:r>
          </w:p>
        </w:tc>
      </w:tr>
      <w:tr w:rsidR="00A13CA3" w:rsidRPr="00CE20C3" w14:paraId="48D8892E" w14:textId="77777777" w:rsidTr="00EE409F">
        <w:trPr>
          <w:cantSplit/>
          <w:trHeight w:val="340"/>
        </w:trPr>
        <w:tc>
          <w:tcPr>
            <w:tcW w:w="259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701F72B" w14:textId="77777777" w:rsidR="00A13CA3" w:rsidRPr="00CE20C3" w:rsidRDefault="00A13CA3" w:rsidP="00EE409F">
            <w:pPr>
              <w:jc w:val="center"/>
              <w:rPr>
                <w:rFonts w:ascii="Arial Narrow" w:hAnsi="Arial Narrow"/>
                <w:b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DENV1-F</w:t>
            </w:r>
          </w:p>
        </w:tc>
        <w:tc>
          <w:tcPr>
            <w:tcW w:w="676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73F707" w14:textId="77777777" w:rsidR="00A13CA3" w:rsidRPr="00CE20C3" w:rsidRDefault="00A13CA3" w:rsidP="00EE409F">
            <w:pPr>
              <w:rPr>
                <w:rFonts w:ascii="Arial Narrow" w:hAnsi="Arial Narrow"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sz w:val="20"/>
                <w:szCs w:val="24"/>
                <w:lang w:val="en-GB"/>
              </w:rPr>
              <w:t>ATCCATGCCCAYCACCAAT</w:t>
            </w:r>
          </w:p>
        </w:tc>
      </w:tr>
      <w:tr w:rsidR="00A13CA3" w:rsidRPr="00CE20C3" w14:paraId="72F9C105" w14:textId="77777777" w:rsidTr="00EE409F">
        <w:trPr>
          <w:cantSplit/>
          <w:trHeight w:val="340"/>
        </w:trPr>
        <w:tc>
          <w:tcPr>
            <w:tcW w:w="2598" w:type="dxa"/>
            <w:shd w:val="clear" w:color="auto" w:fill="auto"/>
            <w:vAlign w:val="center"/>
          </w:tcPr>
          <w:p w14:paraId="3613880C" w14:textId="77777777" w:rsidR="00A13CA3" w:rsidRPr="00CE20C3" w:rsidRDefault="00A13CA3" w:rsidP="00EE409F">
            <w:pPr>
              <w:jc w:val="center"/>
              <w:rPr>
                <w:rFonts w:ascii="Arial Narrow" w:hAnsi="Arial Narrow"/>
                <w:b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DENV1-R</w:t>
            </w:r>
          </w:p>
        </w:tc>
        <w:tc>
          <w:tcPr>
            <w:tcW w:w="6762" w:type="dxa"/>
            <w:shd w:val="clear" w:color="auto" w:fill="auto"/>
            <w:vAlign w:val="center"/>
          </w:tcPr>
          <w:p w14:paraId="26570223" w14:textId="77777777" w:rsidR="00A13CA3" w:rsidRPr="00CE20C3" w:rsidRDefault="00A13CA3" w:rsidP="00EE409F">
            <w:pPr>
              <w:rPr>
                <w:rFonts w:ascii="Arial Narrow" w:hAnsi="Arial Narrow"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sz w:val="20"/>
                <w:szCs w:val="24"/>
                <w:lang w:val="en-GB"/>
              </w:rPr>
              <w:t>TGTGGGTTTTGTCCTCCATC</w:t>
            </w:r>
          </w:p>
        </w:tc>
      </w:tr>
      <w:tr w:rsidR="00A13CA3" w:rsidRPr="00CE20C3" w14:paraId="70D5F900" w14:textId="77777777" w:rsidTr="00EE409F">
        <w:trPr>
          <w:cantSplit/>
          <w:trHeight w:val="340"/>
        </w:trPr>
        <w:tc>
          <w:tcPr>
            <w:tcW w:w="25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6EC184" w14:textId="77777777" w:rsidR="00A13CA3" w:rsidRPr="00CE20C3" w:rsidRDefault="00A13CA3" w:rsidP="00EE409F">
            <w:pPr>
              <w:jc w:val="center"/>
              <w:rPr>
                <w:rFonts w:ascii="Arial Narrow" w:hAnsi="Arial Narrow"/>
                <w:b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DENV1-Probes</w:t>
            </w:r>
          </w:p>
        </w:tc>
        <w:tc>
          <w:tcPr>
            <w:tcW w:w="67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02E9F4" w14:textId="77777777" w:rsidR="00A13CA3" w:rsidRPr="00CE20C3" w:rsidRDefault="00A13CA3" w:rsidP="00EE409F">
            <w:pPr>
              <w:rPr>
                <w:rFonts w:ascii="Arial Narrow" w:hAnsi="Arial Narrow"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FAM</w:t>
            </w:r>
            <w:r w:rsidRPr="00CE20C3">
              <w:rPr>
                <w:rFonts w:ascii="Arial Narrow" w:hAnsi="Arial Narrow"/>
                <w:sz w:val="20"/>
                <w:szCs w:val="24"/>
                <w:lang w:val="en-GB"/>
              </w:rPr>
              <w:t>-TCAGTGTGGAATAGGGTTTGGATAGAGGAA-</w:t>
            </w: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TAMRA</w:t>
            </w:r>
          </w:p>
        </w:tc>
      </w:tr>
      <w:tr w:rsidR="00A13CA3" w:rsidRPr="00CE20C3" w14:paraId="6F6C63E9" w14:textId="77777777" w:rsidTr="00EE409F">
        <w:trPr>
          <w:cantSplit/>
          <w:trHeight w:val="340"/>
        </w:trPr>
        <w:tc>
          <w:tcPr>
            <w:tcW w:w="259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BE5A27" w14:textId="77777777" w:rsidR="00A13CA3" w:rsidRPr="00CE20C3" w:rsidRDefault="00A13CA3" w:rsidP="00EE409F">
            <w:pPr>
              <w:jc w:val="center"/>
              <w:rPr>
                <w:rFonts w:ascii="Arial Narrow" w:hAnsi="Arial Narrow"/>
                <w:b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DENV2-F</w:t>
            </w:r>
          </w:p>
        </w:tc>
        <w:tc>
          <w:tcPr>
            <w:tcW w:w="676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0956C66" w14:textId="77777777" w:rsidR="00A13CA3" w:rsidRPr="00CE20C3" w:rsidRDefault="00A13CA3" w:rsidP="00EE409F">
            <w:pPr>
              <w:rPr>
                <w:rFonts w:ascii="Arial Narrow" w:hAnsi="Arial Narrow"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sz w:val="20"/>
                <w:szCs w:val="24"/>
                <w:lang w:val="en-GB"/>
              </w:rPr>
              <w:t>TCCATACACGCCAAACATGAA</w:t>
            </w:r>
          </w:p>
        </w:tc>
      </w:tr>
      <w:tr w:rsidR="00A13CA3" w:rsidRPr="00CE20C3" w14:paraId="7D28DB87" w14:textId="77777777" w:rsidTr="00EE409F">
        <w:trPr>
          <w:cantSplit/>
          <w:trHeight w:val="340"/>
        </w:trPr>
        <w:tc>
          <w:tcPr>
            <w:tcW w:w="2598" w:type="dxa"/>
            <w:shd w:val="clear" w:color="auto" w:fill="auto"/>
            <w:vAlign w:val="center"/>
          </w:tcPr>
          <w:p w14:paraId="2C41E033" w14:textId="77777777" w:rsidR="00A13CA3" w:rsidRPr="00CE20C3" w:rsidRDefault="00A13CA3" w:rsidP="00EE409F">
            <w:pPr>
              <w:jc w:val="center"/>
              <w:rPr>
                <w:rFonts w:ascii="Arial Narrow" w:hAnsi="Arial Narrow"/>
                <w:b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DENV2-R</w:t>
            </w:r>
          </w:p>
        </w:tc>
        <w:tc>
          <w:tcPr>
            <w:tcW w:w="6762" w:type="dxa"/>
            <w:shd w:val="clear" w:color="auto" w:fill="auto"/>
            <w:vAlign w:val="center"/>
          </w:tcPr>
          <w:p w14:paraId="7642D66C" w14:textId="77777777" w:rsidR="00A13CA3" w:rsidRPr="00CE20C3" w:rsidRDefault="00A13CA3" w:rsidP="00EE409F">
            <w:pPr>
              <w:rPr>
                <w:rFonts w:ascii="Arial Narrow" w:hAnsi="Arial Narrow"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sz w:val="20"/>
                <w:szCs w:val="24"/>
                <w:lang w:val="en-GB"/>
              </w:rPr>
              <w:t>GGGATTTCCTCCCATGATTCC</w:t>
            </w:r>
          </w:p>
        </w:tc>
      </w:tr>
      <w:tr w:rsidR="00A13CA3" w:rsidRPr="00CE20C3" w14:paraId="208D5E33" w14:textId="77777777" w:rsidTr="00EE409F">
        <w:trPr>
          <w:cantSplit/>
          <w:trHeight w:val="340"/>
        </w:trPr>
        <w:tc>
          <w:tcPr>
            <w:tcW w:w="25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7AB245" w14:textId="77777777" w:rsidR="00A13CA3" w:rsidRPr="00CE20C3" w:rsidRDefault="00A13CA3" w:rsidP="00EE409F">
            <w:pPr>
              <w:jc w:val="center"/>
              <w:rPr>
                <w:rFonts w:ascii="Arial Narrow" w:hAnsi="Arial Narrow"/>
                <w:b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DENV2- Probes</w:t>
            </w:r>
          </w:p>
        </w:tc>
        <w:tc>
          <w:tcPr>
            <w:tcW w:w="67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15CE05" w14:textId="77777777" w:rsidR="00A13CA3" w:rsidRPr="00CE20C3" w:rsidRDefault="00A13CA3" w:rsidP="00EE409F">
            <w:pPr>
              <w:rPr>
                <w:rFonts w:ascii="Arial Narrow" w:hAnsi="Arial Narrow"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FAM</w:t>
            </w:r>
            <w:r w:rsidRPr="00CE20C3">
              <w:rPr>
                <w:rFonts w:ascii="Arial Narrow" w:hAnsi="Arial Narrow"/>
                <w:sz w:val="20"/>
                <w:szCs w:val="24"/>
                <w:lang w:val="en-GB"/>
              </w:rPr>
              <w:t>-AGGGTGTGGATTCGAGAAAACCCATGG-</w:t>
            </w: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TAMRA</w:t>
            </w:r>
          </w:p>
        </w:tc>
      </w:tr>
      <w:tr w:rsidR="00A13CA3" w:rsidRPr="00CE20C3" w14:paraId="5F2EAAA3" w14:textId="77777777" w:rsidTr="00EE409F">
        <w:trPr>
          <w:cantSplit/>
          <w:trHeight w:val="340"/>
        </w:trPr>
        <w:tc>
          <w:tcPr>
            <w:tcW w:w="259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638FD5" w14:textId="77777777" w:rsidR="00A13CA3" w:rsidRPr="00CE20C3" w:rsidRDefault="00A13CA3" w:rsidP="00EE409F">
            <w:pPr>
              <w:jc w:val="center"/>
              <w:rPr>
                <w:rFonts w:ascii="Arial Narrow" w:hAnsi="Arial Narrow"/>
                <w:b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DENV3-F</w:t>
            </w:r>
          </w:p>
        </w:tc>
        <w:tc>
          <w:tcPr>
            <w:tcW w:w="676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891DF42" w14:textId="77777777" w:rsidR="00A13CA3" w:rsidRPr="00CE20C3" w:rsidRDefault="00A13CA3" w:rsidP="00EE409F">
            <w:pPr>
              <w:rPr>
                <w:rFonts w:ascii="Arial Narrow" w:hAnsi="Arial Narrow"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sz w:val="20"/>
                <w:szCs w:val="24"/>
                <w:lang w:val="en-GB"/>
              </w:rPr>
              <w:t>TTTCTGCTCCCACCACTTTC</w:t>
            </w:r>
          </w:p>
        </w:tc>
      </w:tr>
      <w:tr w:rsidR="00A13CA3" w:rsidRPr="00CE20C3" w14:paraId="20C08BAA" w14:textId="77777777" w:rsidTr="00EE409F">
        <w:trPr>
          <w:cantSplit/>
          <w:trHeight w:val="340"/>
        </w:trPr>
        <w:tc>
          <w:tcPr>
            <w:tcW w:w="2598" w:type="dxa"/>
            <w:shd w:val="clear" w:color="auto" w:fill="auto"/>
            <w:vAlign w:val="center"/>
          </w:tcPr>
          <w:p w14:paraId="1C5509E1" w14:textId="77777777" w:rsidR="00A13CA3" w:rsidRPr="00CE20C3" w:rsidRDefault="00A13CA3" w:rsidP="00EE409F">
            <w:pPr>
              <w:jc w:val="center"/>
              <w:rPr>
                <w:rFonts w:ascii="Arial Narrow" w:hAnsi="Arial Narrow"/>
                <w:b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DENV3-R</w:t>
            </w:r>
          </w:p>
        </w:tc>
        <w:tc>
          <w:tcPr>
            <w:tcW w:w="6762" w:type="dxa"/>
            <w:shd w:val="clear" w:color="auto" w:fill="auto"/>
            <w:vAlign w:val="center"/>
          </w:tcPr>
          <w:p w14:paraId="0568CE57" w14:textId="77777777" w:rsidR="00A13CA3" w:rsidRPr="00CE20C3" w:rsidRDefault="00A13CA3" w:rsidP="00EE409F">
            <w:pPr>
              <w:rPr>
                <w:rFonts w:ascii="Arial Narrow" w:hAnsi="Arial Narrow"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sz w:val="20"/>
                <w:szCs w:val="24"/>
                <w:lang w:val="en-GB"/>
              </w:rPr>
              <w:t>CCATCCYGCTCCTTGAGA</w:t>
            </w:r>
          </w:p>
        </w:tc>
      </w:tr>
      <w:tr w:rsidR="00A13CA3" w:rsidRPr="00CE20C3" w14:paraId="5CA47EEF" w14:textId="77777777" w:rsidTr="00EE409F">
        <w:trPr>
          <w:cantSplit/>
          <w:trHeight w:val="340"/>
        </w:trPr>
        <w:tc>
          <w:tcPr>
            <w:tcW w:w="25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BACB1B" w14:textId="77777777" w:rsidR="00A13CA3" w:rsidRPr="00CE20C3" w:rsidRDefault="00A13CA3" w:rsidP="00EE409F">
            <w:pPr>
              <w:jc w:val="center"/>
              <w:rPr>
                <w:rFonts w:ascii="Arial Narrow" w:hAnsi="Arial Narrow"/>
                <w:b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DENV3- Probes</w:t>
            </w:r>
          </w:p>
        </w:tc>
        <w:tc>
          <w:tcPr>
            <w:tcW w:w="67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0E9630" w14:textId="77777777" w:rsidR="00A13CA3" w:rsidRPr="00CE20C3" w:rsidRDefault="00A13CA3" w:rsidP="00EE409F">
            <w:pPr>
              <w:rPr>
                <w:rFonts w:ascii="Arial Narrow" w:hAnsi="Arial Narrow"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TET</w:t>
            </w:r>
            <w:r w:rsidRPr="00CE20C3">
              <w:rPr>
                <w:rFonts w:ascii="Arial Narrow" w:hAnsi="Arial Narrow"/>
                <w:sz w:val="20"/>
                <w:szCs w:val="24"/>
                <w:lang w:val="en-GB"/>
              </w:rPr>
              <w:t>-AAGAAAGTTGGTAGTTCCCTGCAGACCCCA-</w:t>
            </w: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TAMRA</w:t>
            </w:r>
          </w:p>
        </w:tc>
      </w:tr>
      <w:tr w:rsidR="00A13CA3" w:rsidRPr="00CE20C3" w14:paraId="63052601" w14:textId="77777777" w:rsidTr="00EE409F">
        <w:trPr>
          <w:cantSplit/>
          <w:trHeight w:val="340"/>
        </w:trPr>
        <w:tc>
          <w:tcPr>
            <w:tcW w:w="259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DA68C50" w14:textId="77777777" w:rsidR="00A13CA3" w:rsidRPr="00CE20C3" w:rsidRDefault="00A13CA3" w:rsidP="00EE409F">
            <w:pPr>
              <w:jc w:val="center"/>
              <w:rPr>
                <w:rFonts w:ascii="Arial Narrow" w:hAnsi="Arial Narrow"/>
                <w:b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DENV4-F</w:t>
            </w:r>
          </w:p>
        </w:tc>
        <w:tc>
          <w:tcPr>
            <w:tcW w:w="676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961ABB5" w14:textId="77777777" w:rsidR="00A13CA3" w:rsidRPr="00CE20C3" w:rsidRDefault="00A13CA3" w:rsidP="00EE409F">
            <w:pPr>
              <w:rPr>
                <w:rFonts w:ascii="Arial Narrow" w:hAnsi="Arial Narrow"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sz w:val="20"/>
                <w:szCs w:val="24"/>
                <w:lang w:val="en-GB"/>
              </w:rPr>
              <w:t>GYGTGGTGAAGCCYCTRGAT</w:t>
            </w:r>
          </w:p>
        </w:tc>
      </w:tr>
      <w:tr w:rsidR="00A13CA3" w:rsidRPr="00CE20C3" w14:paraId="74218ADC" w14:textId="77777777" w:rsidTr="00EE409F">
        <w:trPr>
          <w:cantSplit/>
          <w:trHeight w:val="340"/>
        </w:trPr>
        <w:tc>
          <w:tcPr>
            <w:tcW w:w="2598" w:type="dxa"/>
            <w:shd w:val="clear" w:color="auto" w:fill="auto"/>
            <w:vAlign w:val="center"/>
          </w:tcPr>
          <w:p w14:paraId="578FD9BD" w14:textId="77777777" w:rsidR="00A13CA3" w:rsidRPr="00CE20C3" w:rsidRDefault="00A13CA3" w:rsidP="00EE409F">
            <w:pPr>
              <w:jc w:val="center"/>
              <w:rPr>
                <w:rFonts w:ascii="Arial Narrow" w:hAnsi="Arial Narrow"/>
                <w:b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DENV4-R</w:t>
            </w:r>
          </w:p>
        </w:tc>
        <w:tc>
          <w:tcPr>
            <w:tcW w:w="6762" w:type="dxa"/>
            <w:shd w:val="clear" w:color="auto" w:fill="auto"/>
            <w:vAlign w:val="center"/>
          </w:tcPr>
          <w:p w14:paraId="44A11EA5" w14:textId="77777777" w:rsidR="00A13CA3" w:rsidRPr="00CE20C3" w:rsidRDefault="00A13CA3" w:rsidP="00EE409F">
            <w:pPr>
              <w:rPr>
                <w:rFonts w:ascii="Arial Narrow" w:hAnsi="Arial Narrow"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sz w:val="20"/>
                <w:szCs w:val="24"/>
                <w:lang w:val="en-GB"/>
              </w:rPr>
              <w:t>AGTGARCGGCCATCCTTCAT</w:t>
            </w:r>
          </w:p>
        </w:tc>
      </w:tr>
      <w:tr w:rsidR="00A13CA3" w:rsidRPr="00CE20C3" w14:paraId="71CE0A7A" w14:textId="77777777" w:rsidTr="00EE409F">
        <w:trPr>
          <w:cantSplit/>
          <w:trHeight w:val="340"/>
        </w:trPr>
        <w:tc>
          <w:tcPr>
            <w:tcW w:w="25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5D921D7" w14:textId="77777777" w:rsidR="00A13CA3" w:rsidRPr="00CE20C3" w:rsidRDefault="00A13CA3" w:rsidP="00EE409F">
            <w:pPr>
              <w:jc w:val="center"/>
              <w:rPr>
                <w:rFonts w:ascii="Arial Narrow" w:hAnsi="Arial Narrow"/>
                <w:b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DENV4- Probes</w:t>
            </w:r>
          </w:p>
        </w:tc>
        <w:tc>
          <w:tcPr>
            <w:tcW w:w="67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F42221" w14:textId="77777777" w:rsidR="00A13CA3" w:rsidRPr="00CE20C3" w:rsidRDefault="00A13CA3" w:rsidP="00EE409F">
            <w:pPr>
              <w:rPr>
                <w:rFonts w:ascii="Arial Narrow" w:hAnsi="Arial Narrow"/>
                <w:sz w:val="20"/>
                <w:szCs w:val="24"/>
                <w:lang w:val="en-GB"/>
              </w:rPr>
            </w:pP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TET</w:t>
            </w:r>
            <w:r w:rsidRPr="00CE20C3">
              <w:rPr>
                <w:rFonts w:ascii="Arial Narrow" w:hAnsi="Arial Narrow"/>
                <w:sz w:val="20"/>
                <w:szCs w:val="24"/>
                <w:lang w:val="en-GB"/>
              </w:rPr>
              <w:t>-ACTTCCCTCCTCTTYTTGAACGACATGGGA-</w:t>
            </w:r>
            <w:r w:rsidRPr="00CE20C3">
              <w:rPr>
                <w:rFonts w:ascii="Arial Narrow" w:hAnsi="Arial Narrow"/>
                <w:b/>
                <w:sz w:val="20"/>
                <w:szCs w:val="24"/>
                <w:lang w:val="en-GB"/>
              </w:rPr>
              <w:t>TAMRA</w:t>
            </w:r>
          </w:p>
        </w:tc>
      </w:tr>
    </w:tbl>
    <w:p w14:paraId="060193CD" w14:textId="3582638C" w:rsidR="00D71F16" w:rsidRDefault="00D71F16" w:rsidP="00A13CA3"/>
    <w:p w14:paraId="5FCF8B65" w14:textId="35F0DE75" w:rsidR="00A13CA3" w:rsidRPr="00CE20C3" w:rsidRDefault="00A13CA3" w:rsidP="00A13CA3">
      <w:pPr>
        <w:rPr>
          <w:rFonts w:ascii="Times New Roman" w:hAnsi="Times New Roman"/>
          <w:lang w:val="en-GB"/>
        </w:rPr>
      </w:pPr>
    </w:p>
    <w:p w14:paraId="6DEE08AB" w14:textId="77777777" w:rsidR="00A13CA3" w:rsidRPr="00A13CA3" w:rsidRDefault="00A13CA3" w:rsidP="00A13CA3">
      <w:pPr>
        <w:rPr>
          <w:lang w:val="en-GB"/>
        </w:rPr>
      </w:pPr>
    </w:p>
    <w:sectPr w:rsidR="00A13CA3" w:rsidRPr="00A13CA3" w:rsidSect="00A714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MDA1MrI0NTQ2NDRU0lEKTi0uzszPAykwrAUAAuW1xywAAAA="/>
  </w:docVars>
  <w:rsids>
    <w:rsidRoot w:val="00A13CA3"/>
    <w:rsid w:val="00A13CA3"/>
    <w:rsid w:val="00A714E7"/>
    <w:rsid w:val="00BD13CF"/>
    <w:rsid w:val="00D71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F4ADC"/>
  <w15:chartTrackingRefBased/>
  <w15:docId w15:val="{4571BCFB-0D99-41EA-9A3A-467B7AF40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3CA3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13CA3"/>
    <w:pPr>
      <w:spacing w:after="0" w:line="240" w:lineRule="auto"/>
    </w:pPr>
    <w:rPr>
      <w:rFonts w:ascii="Calibri" w:eastAsia="Calibri" w:hAnsi="Calibri" w:cs="Times New Roman"/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Sugimoto</dc:creator>
  <cp:keywords/>
  <dc:description/>
  <cp:lastModifiedBy>Michelle Sugimoto</cp:lastModifiedBy>
  <cp:revision>1</cp:revision>
  <dcterms:created xsi:type="dcterms:W3CDTF">2022-03-03T17:02:00Z</dcterms:created>
  <dcterms:modified xsi:type="dcterms:W3CDTF">2022-03-03T17:14:00Z</dcterms:modified>
</cp:coreProperties>
</file>